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nkhbat Nanzaddorj</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nkhba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nzaddorj</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5 East Circle Hill Driv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rnerback_84@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51078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gna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nla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